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สวท.</w:t>
      </w:r>
      <w:r>
        <w:t xml:space="preserve"> </w:t>
      </w:r>
      <w:r>
        <w:t xml:space="preserve">วิทยาศาสตร์</w:t>
      </w:r>
      <w:r>
        <w:t xml:space="preserve"> </w:t>
      </w:r>
      <w:r>
        <w:t xml:space="preserve">ม.ปลายพื้นฐาน</w:t>
      </w:r>
      <w:r>
        <w:t xml:space="preserve"> </w:t>
      </w:r>
      <w:r>
        <w:t xml:space="preserve">ระบบนิเวศ</w:t>
      </w:r>
      <w:r>
        <w:t xml:space="preserve"> </w:t>
      </w:r>
      <w:r>
        <w:t xml:space="preserve">ตอนที่</w:t>
      </w:r>
      <w:r>
        <w:t xml:space="preserve"> </w:t>
      </w:r>
      <w:r>
        <w:t xml:space="preserve">2</w:t>
      </w:r>
      <w:r>
        <w:t xml:space="preserve"> </w:t>
      </w:r>
      <w:r>
        <w:t xml:space="preserve">(19.29</w:t>
      </w:r>
      <w:r>
        <w:t xml:space="preserve"> </w:t>
      </w:r>
      <w:r>
        <w:t xml:space="preserve">นาที)</w:t>
      </w:r>
    </w:p>
    <w:p>
      <w:pPr>
        <w:pStyle w:val="Date"/>
      </w:pPr>
      <w:r>
        <w:t xml:space="preserve">วันพุธที่</w:t>
      </w:r>
      <w:r>
        <w:t xml:space="preserve"> </w:t>
      </w:r>
      <w:r>
        <w:t xml:space="preserve">3</w:t>
      </w:r>
      <w:r>
        <w:t xml:space="preserve"> </w:t>
      </w:r>
      <w:r>
        <w:t xml:space="preserve">พฤษจิกายน</w:t>
      </w:r>
      <w:r>
        <w:t xml:space="preserve"> </w:t>
      </w:r>
      <w:r>
        <w:t xml:space="preserve">2564</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ธเนศ) จากหัวข้อที่แล้วที่นักเรียนเรียนรู้กันไป คงจะพอเข้าใจแลพอเห็นภาพเกี่ยวกับหัวข้อดังกล่าวได้มากขึ้นนะครับ เดี๋ยววันนี้เราจะมาต่อยอดกันต่อ เรื่อง การอนุรักษ์ทรัพยากรธรรมชาติและสิ่งแวดล้อมนะครับ ก็ยังอยู่ในบทที่ 5 การเรียนรู้นะครับ สืบค้นข้อมูล อภิปรายและนำเสนอแนวทางอนุรักษ์ทรัพยากรธรรมชาติ และการแก้ไขปัญหาสิ่งแวดล้อมครับ ฝนตกหนัก น้ำท่วมขัง นักเรียนคงเคยได้ยินคำเหล่านี้มาบ้าง ถ้านักเรียนเปิดโทรทัศน์รับชมข่าวหรือว่าในช่องทางสื่อออนไลน์และวิทยุนะครับ ปัญหาน้ำท่วม หรือว่าน้ำรอระบายนี่นะครับ ส่งผลกระทบต่อชีวิตความเป็นอยู่ของประชาชนเป็นอย่างมากเลยนะครับ การคมนาคมลำบากขึ้น เกิดรถติดหรือถ้าน้ำท่วมขังนี่เกิดขึ้นเป็นระยะเวลานาน และน้ำเหล่านั้นนี่ ไปท่วมบริเวณที่มีขยะอยู่นะครับ อาจจะทำให้เกิดปัญหาน้ำเน่า ส่งกลิ่นเหม็นรบกวนประชนได้นะครับยุงลาย หรือสัตว์ที่มีภาหะโรคระบาดไปสู่ประชาชนได้นะครับ ซึ่งการจะแก้ปัญหาน้ำรอการระบายได้นี่นะครับ อาจจะใช้วิศวกรรมเข้าช่วยนะครับ เช่น การสร้างอุโมงระบายน้ำนะครับ เป็นแนวทางหนึ่งซึ่งจะแก้จากรููปนี่นะครับ เป็นอุโมงค์ระบายน้ำคลองแสนแครับ หรืออีกชื่อหนึ่งนี่เรียกว่า</w:t>
      </w:r>
      <w:r>
        <w:t xml:space="preserve"> </w:t>
      </w:r>
      <w:r>
        <w:t xml:space="preserve">“</w:t>
      </w:r>
      <w:r>
        <w:t xml:space="preserve">อุโมงพระราม 9</w:t>
      </w:r>
      <w:r>
        <w:t xml:space="preserve">”</w:t>
      </w:r>
      <w:r>
        <w:t xml:space="preserve"> </w:t>
      </w:r>
      <w:r>
        <w:t xml:space="preserve">ครับ สร้างขึ้นเพื่อระบายน้ำคลองแสนแสบลงสู่แม่น้ำเจ้าพระยานะครับ โดยพื้นที่ที่ได้รับประโยชน์นี่ครอบคุมพื้นที่ประมาณ 50 ตารางเมตรพื้นที่เขตห้วยขวาง บึงกุ่ม บึงทองหลาง นะครับ อุโมงนี่มีเส้นผ่าศูนย์กลางประมาณ 5 เมตรนะครับ แล้วก็ยาว 5 กิโลเมตรนะครับ ในการระบายน้ำ 60 ลูกบาศก์เมตรต่อวินาทีนะครับ หรือเป็นประมาณ 6 หมื่นลิตรซึ่ง 60,000 ลิตรนี่นะครับ นักเรียรลองหยิบขวดน้ำขึ้นมานะครับ ซึ่งขวดน้ำที่คุณครูถืออยู่นะครับ 60,000 ลิตรนี่ก็เท่ากับขวดน้ำ 40,000 ขวดเลยนะครับ เป็นอย่างไรครับ กับขีดความสามารถในการระบายน้ำของอุโมงค์นี้ สามารถช่วยการชะรอน้ำรอการระบายได้อย่างดีเลยใช่ไหมล่ะครับ แต่ว่าในบางครั้งนี่นะครับ การแก้ปัญหามันไม่ได้ง่ายนะครับ ในการระบายน้ำนี่มีอุปสรรคที่ทำให้การระบายน้ำนี่ติดขัดได้ตลอดเวลาครับ นักเรียนคิดว่านั้นคืออะไรครับ ถ้านักเรียนกำลังรอเรียนรู้กับเพื่อนในโรงเรียน ที่บ้านหรือว่าที่อื่น ๆ นะครับ ลองหันหน้ามาคุยกันดู หรือว่าอภิปรายกันดูกับเพื่อ หรืออาจจะกับคุณพ่อคุณแม่ที่บ้านก็ได้นะครับ หรือหากนักเรียนนั่งดูวีดิทัศน์คนเดียว พิจารณาดูก็ได้นะครับ แล้วก็ลองจดสิ่งที่นักเรียนคิดดูนะครับ ว่าปัญหาและอุปสรรคที่จะก่อให้เกิดการระบายน้ำนี่ ไม่เป็นไปอย่างมีประสิทธิภาพ มีอะไรได้บ้างนะครับ แล้วเดี๋ยวเราจะมาดูว่าปัญหาที่ว่านั้นคืออะไรนะครับ นักเรีบยนสามารถกดพัก แล้วก็เมื่อนักเรียนรู้ปัญหาแล้วนะครับ นักเรียนก็สามารถกลับมาเล่นต่อได้นะครับ พร้อมไหมครับนักเรียน ถ้าพร้อมแล้วกดพักได้เลยครับ เป็ยอย่างไรกันบ้างครับนักเรียน คุณครูหวังว่านักเรียนพอจะนึกออกนะครับ ว่าอุปสรรคนั้นคืออะไร เดี๋ยวเราไปดูกันเลยนะครับอุปสรรคที่ว่านะครับ ก็คือขยะและผักตบชวานะครับ นักเรียนจะเห็นนะครับ ว่ามีผักตบชวาปริมาณมากเลยครับ ลอยมาติดคลองแสนแสบ นะครับ ซึ่งเจ้าหน้าที่นะครับนักเรียน ต้องทำงานบางครั้งแทบจะ 24 ชั่วโมงเลยนะครับ เดี๋ยวเราจะมาดูเพื่อไม่ให้กีดขวางทางเหล่านี้ ปริมาณขยะต่อวันนี่มีได้มากถึงเท่าไรนะครับ จากสถิติที่เขาเก็บรวบรวมไว้นี่นะครับ สำหรับช่วงฝนตกหนักนะครับนักเรียน ปริมาณขยะสูงสุดที่เคยเก็บได้นะครับ อาจจะมี 15 ตันต่อวันเลยนะครับนี่นะครับ ปริมาณขยะนี่มีเพียง 5 ตันเท่านั้นเองนะครับ ซึ่งก็ยังคงเป็นปริมาณที่ค่อนข้างเยอะเลยนะครับ ซึ่งนักเรียนนี่สามารถไปศึกษาหาข้อมูลเพิ่มเติมได้นะครับ จากลิงก์ด้านล่างนะครับ สำหรับที่มาของขยะเหล่านี้นะครับ มาจากที่ไหนครับแหล่งที่มาแรกเลย ก็คือครัวเรือนนะครับ ก็จะมีซึ่งขยะในครัวเรือนนี่ก็ขยะต่าง ๆ หรือว่าพวกขยะพลาสติกนะครับ ก็จะมีปริมาณจำนวนมากครับ ที่ลอยมาติดหน้าอุโมงระบายน้ำนี่ สำหรับแหล่งที่มาของขยะต่อไปนะครับก็เช่นวัสดุก่อสร้าง ๆ ต่าง ๆ อย่างเช่น พวกไม้นี่ เพื่อให้นักเรียนมีความเข้าใจเกี่ยวกับทรัพยากรธรรมชาติและสิ่งแวดล้อมมากขึ้นนะครับ แล้วก็นำเสนอการแก้ไขนะครับ นักเรียนสามารถศึกษาได้จากกิจกรรมที่ 5.3 และสิ่งแวดล้อม ซึ่งกิจกรรมนี้นะครับ จะอยู่ในหนังสือเรียนวิทยาศาสตร์ หน้า 206 นะครับ คุณครูก็อยากให้นักเรียนนี่ รู้จุดประสงค์การทำกิจกรรม และวิธีการทำกิจกรรมให้เข้าใจนะครับ ซึ่งนักเรียนนี่สามารถใช้สถานการณ์น้ำอุโมงค์คลองแสนแสบนคลองแสนแสบนะครับ หรือว่าการใช้สถานการณ์น้ำท่วมในกรุงเทพฯ นะครับ หรือว่าน้ำท่วมในที่อื่น ๆ ของประเทศไทยนะครับ มาเป็นสถานการณ์ในการศึกษากิจกรรมนี้นะครับ ถ้านักเรียนพร้อมแล้วนะครับ นักเรียนสามารถกดหยุดหรือพักกิจกรรมนะครับ เพื่อกลับมาเรียนรู้ต่อไปนะครับ นักเรียนพร้อมหรือยังครับ เริ่มได้เลยครับ เป็นอย่างไรกันบ้างครับนักเรียน หลังจากการทำกิจกรรมที่ 5.3 ไปนี่ คุณครูก็หวังว่านักเรียนนี่ จะพอเข้าใจเกี่ยวกับปัญาทรัพยากรธรรมชาติและสิ่งแวดล้อม และสามารถเสนอแนวทางแก้ปัญหาดังกล่าวได้นะครับได้นะครับ เดี๋ยวคุณครูจะลองยกตัวอย่างกรณีศึกษาเรื่องน้ำท่วมขังหรือน้ำรอการระบายในกรุงเทพมหานครนี่นะครับ สำหรับปัญหาน้ำท่วมขังหรือรอการระบายนะครับ มีสาเหตุดังนี้นะครับ สาเหตุนี่ก็มาจากพื้นที่ขาดน้ำนะครับการขาดพื้นที่รับน้ำนะครับ การระบายน้ำหรือว่าระบายได้ไม่ทันนะครับ ซึ่งเกิดจากปัญหาอุดตันนะครับ ตามแหล่งระบายน้ำต่าง ๆ นะครับ หรืออาจะเกิดจากแผ่นดินทรุดนะครับ ผลกระทบจากน้ำท่วมขัง น้ำรอการระบายนะครับจะทำให้เกิดการจราจรติดขัด อาจจะทำให้เกิดโรคระบาดได้นะครับ และก็ทำให้คุณภาพชีวิตของประชากรนี่นะครับ และสิ่งแวดล้อมนี่ เสื่อมโทรมได้นะครับ สำหรับแนวทางการแก้ไขปัญหานะครับ ก็สำหรับปัญหาน้ำท่วมขังและรอการระบายนะครับ เราสามารถช่วยการได้นะครับโดยการไม่ทิ้งขยะลงในแหล่งน้ำนะครับ แล้วก็ไม่สร้างสิ่งก่อสร้างกีดขวางทางน้ำนี่ ซึ่งจะเป็นอุปสรรคในการระบายน้ำนะครับ แล้วก็เราสามารถช่วยประสิทธิภาพในการระบายน้ำนะครับ ไม่ว่าจะเป็นการสร้างอุโมงระบายน้ำนะครับ หรือใช้เทคนิควิศวกรรมด้านอื่น ๆ นะครับในการแก้ไขปัญหานะครับ นักเรียนหลาย ๆ คนนะครับ ก็อาจจะใช้ปัญหาอื่น ๆ นะครับ ในการวิเคราะห์หาสาเหตุผลกระทบ และแนวทางการแก้ไขปัญหา อภิปรายกับเพื่อน ๆ ดูได้นะครับ ว่าสาเหตุ ผลกระทบของเรานี่เป็นอย่างไร และของเพื่อนเป็นอย่างเพื่อนักเรียนจะได้เข้าใจการแก้ปัญหาทรัพยากรธรรมชาติและสิ่งแวดล้อมครับ นักเรียนสามารถศึกษาเพิ่มเติมนะครับ เกี่ยวกับปัญหาน้ำท่วมขังในกรุงเทพมหานครและการแก้ไขปัญหานะครับ จากแผนปฏิบัติการป้องกันและแก้ไขปัญหาน้ำท่วมประจำปี 2563 นะครับ ผลิตจากแผนประกฺมหานครนะครับ นักเรียนสามารถสแกน QR Code ที่ปรากฏอยู่ในวีดิทัศน์นี้ได้เลยนะครับ URL ที่เห็นอยู่ด้านล่างนะครับ เพื่อเข้าสู่แผนปฏิบัติการนะครับ จากสถานการณ์ที่ดูจากสถานการณ์ที่เราดูกันมาตั้งแต่ต้นของการเรียนรู้นะครับ คุณครูยังมีคำถามอยู่นะครับ ว่านักเรียนคิดว่ายังมีแนวทางอื่นในการแก้ไขปัญหาน้ำท่วมขังหรือรอการระบายอีกหรือไม่ครับ และก็ข้อดี ข้อจำกัดของข้อนั้นคืออะไรบ้างนะครัคืออะไรบ้างครับ นักเรียนสามารถไปสืบค้นข้อมูลได้นะครับ และก็ลองมาตอบคำถามนี้ดูนะครับ เพื่อที่นักเรียนจะได้มีความเข้าใจมากขึ้นนะครับ จากปัญหาเรื่องขยะที่ทิ้งลงในแหล่งน้ำนะครับ อันนี้ก็เป็นรูปของขยะ ซึ่งก็จะประกอบด้วยผักตบชวาแล้วก็จะมีพลาสติกนี่นะครับ นักเรียนจะเห็นนะครับ ว่ามีฝากขวดน้ำพลาสติก มีถุงพลาสติกนะครับ นักเรียนคิดว่าถ้าขยะพลาสติกเหล่านี้นี่ไม่ถูกเก็บขึ้นมาจากแม่น้ำลำคลองนะครับ ซึ่งปล่อยลงสุ่ทะเลไปเรื่อย ๆ จนออกทะเลนี่ จะเป็นอย่างไรครับ เดี๋ยวเราไปดูกันนะครับ ปัญหาของการที่เราปล่อยขยะพลาสติกจำนวนมากออกลงสู่สิ่งแวดล้อมนะครับ ซึ่งพวกขยะเหล่านั้นนะครับก็กินพลาสติกเหล่านั้นไปนะครับ ก็จะส่งผลกระทบทำให้มันตายได้นะครับ จากในรูปนะครับ ก็เป็นตัวอย่างที่เกิดขึ้นในประเทศสหรัฐอเมริกานะครับ ซึ่งเขาพบนกอัลบาทรอสนะครับ ซึ่งตายจากขยะทะเล ซึ่งจากซากนกนะครับ นักเรียนจะเห็นนะครับในช่องท้องนี่จะพบขยะพลาสติกมากมายเลยนะครับ มีทั้งไฟแช็ก มีทั้งฝาขวดน้ำพลาสติกนะครับ ซึ่งตอนนี้นะครับ รายงานในประเทศไทย พบการที่สัตว์ตายจากพลาสติกนะครับ นักเรียนครับ รัฐบาลนี่ก็มีความพยายามในการแก้ไขปัญหาสิ่งแวดล้อมภายในประเทศนะครับ การแก้ปัญหาสิ่งแวดล้อมนี่ก็จะส่งผลกระทบต่อสิ่งแวดล้อมความเป็นอยู่ของประชาชนนะครับ ซึ่ง การแก้ไขปัญหาสิ่งแวดล้อมนั้นนี่ รัฐบาลนะครับ ก็ได้มีการเข้าร่วมประชุมทวิภาคีประชาชาติว่าด้วยการเปลี่ยนแปลงสภาพภูมิหรือเรียกว่า Cop 21 นะครับ ที่กรุงปารีส เมื่อปลายปี พ.ศ. 2558 นะครับ ซึ่งว่าด้วยการลดการปล่อยแก๊สเรือนกระจกภายในประเทศภาคีนะครับ รัฐบาลนี่นะครับ ยังออกกฎหมายที่เกียวข้องนะครับ ยกตัวอย่างเช่น พระราชบัญญัติส่งเสริมและรักษาแห่งชาตินะครับ ซึ่งมีการระบุให้ศึกษาผลกระทบสิ่งแวดล้อม หรือว่า EIA นะครับ ก่อนที่จะเริ่มโครงการเหล่านั้นนะครับ รัฐบาลน่ะครับยังส่งเสริมบริษัทเอกชนเจ้าของกิจการนี่นะครับ ผลิดสินค้าที่มีเครื่องหมายหรือมีฉลากลดโรคร้อนหรือผลิตภัณฑ์ลดคาร์บอน ซึ่งเป็นสาเหตุหนึ่งของการเกิดมลพิษทางอากาศนะครับ ตั้งการผลิต การใช้งาน เพื่อเป็นข้อมูลในการเพิ่มผู้บริโภคของผู้บริโภคนะครับ เพื่อเพิ่มผลิตผลิรัฐบาลนะครับ ยังส่งเสริมการมีส่วนร่วมของคนในชุมชนนะครับ ยกตัวอย่างเช่น การส่งเสริมให้มีการจัดตั้งธนาคารขยะชุมชน รณรงค์ทิ้งขยะบริเวณที่กำหนดนะครับ และสนับสนุนโครงการขยะเหลือ 0 นะครับนักเรียนครับ นักเรียนก็ได้เห็นนะครับ ว่ารัฐบาลก็ได้มีความพยายามนี่ก็มีความพยายามที่จะร่วมมือกับนานาชาติที่จะแก้ไขปัญหาสิ่งแวดล้อมนะครับ รวมถึงยกระดับการดูแลทรัพยากรธรรมชาติสิ่งแวดล้อมผ่านมาตรการต่าง ๆ นะครับ แต่นะครับ หน้าที่ในการดูแลทรัพยากรในการดูแลทรัพยากรธรรมชาติหรือสิ่งแวดล้อมนี่ ไม่ได้เป็นของคนใดคนหนึ่งหรือว่าของรัฐบาลนะครับ แต่เป็นของมนุษย์ทุกคนนะครับ ซึ่งการใช้ธรรมชาตินี่มาจากการใช้งานของพวกเราทุกคนนี่ล่ะครับ แล้วก็ผลกระทบนี่นะครับ เลยนะครับ ที่มีสาเหตุมาจากพวกเราทุกคนนะครับ ดังนั้นนี่ ก็เป็นหน้าที่ของพวกเราทุกคนนี่นะครับ ที่จะต้องตระหนักถึงการใช้ทรัพยากรธรรมชาตินะครับ แล้วก็มีจิตใจที่จะต้องอนุรักษ์สิ่งแวดล้อมด้วยนะครับ ทำให้เกิดการใช้ทรัพยากรธรรมชาติอย่างยั่งยืน แล้วก็เราสามารถอยู่กับสิ่งแวดล้อมไปได้นาน ๆ นะครับ สำหรับการสรุปเนื้อหาภายในบทเรียนนี้นะครับ การใช้ทรัพยากรธรรมชาติ และการลดปัญหาของปัญหาสิ่งแวดล้อม และการวางแผนจัดการทรัพยากรธรรมชาติอย่างเหมาะสม จะเป็นแนวทางรักาาธรรมชาติและสิ่งแวดล้อมและลดปัญหาสิ่งแวดล้อม เพื่อให้เกิดการยั่งยืนได้ครับ คุณครูก็หวังว่านักเรียนพอจะรู้เกี่ยวกับมนุษย์แล้วก็ทรัพยากรธรรมชาติ แล้วก็สิ่งแวดล้อมไปไม่มากก็น้อยนะครับ แล้วก็พอจะเห็นแนวทางในการอนุรักษ์ทรัพยากรธรรมชาติ แล้วก็สิ่งแวดล้อม แล้วก็สิ่งแวดล้อมนะครับ สำหรับวันนี้ คุณครูก็ขอลาไปก่อนนะครับ จนกว่าจะพบกันใหม่อีกครั้ง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สวท. วิทยาศาสตร์ ม.ปลายพื้นฐาน ระบบนิเวศ ตอนที่ 2 (19.29 นาที)</dc:title>
  <dc:creator/>
  <cp:keywords/>
  <dcterms:created xsi:type="dcterms:W3CDTF">2021-11-03T09:57:57Z</dcterms:created>
  <dcterms:modified xsi:type="dcterms:W3CDTF">2021-11-03T09: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พฤษจิกายน 2564 เวลา 15.50 น.</vt:lpwstr>
  </property>
  <property fmtid="{D5CDD505-2E9C-101B-9397-08002B2CF9AE}" pid="3" name="subtitle">
    <vt:lpwstr/>
  </property>
</Properties>
</file>